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5C34DC" w14:textId="77777777" w:rsidR="00770331" w:rsidRPr="00AE7476" w:rsidRDefault="00770331" w:rsidP="00FE12B7">
      <w:pPr>
        <w:jc w:val="center"/>
        <w:rPr>
          <w:rFonts w:cstheme="minorHAnsi"/>
          <w:b/>
          <w:bCs/>
        </w:rPr>
      </w:pPr>
    </w:p>
    <w:p w14:paraId="07F907A1" w14:textId="028CDB32" w:rsidR="00FE12B7" w:rsidRPr="00AE7476" w:rsidRDefault="0060562C" w:rsidP="00FE12B7">
      <w:pPr>
        <w:jc w:val="center"/>
        <w:rPr>
          <w:rFonts w:cstheme="minorHAnsi"/>
          <w:b/>
          <w:bCs/>
          <w:sz w:val="28"/>
          <w:szCs w:val="28"/>
        </w:rPr>
      </w:pPr>
      <w:r w:rsidRPr="00AE7476">
        <w:rPr>
          <w:rFonts w:cstheme="minorHAnsi"/>
          <w:b/>
          <w:bCs/>
          <w:sz w:val="28"/>
          <w:szCs w:val="28"/>
        </w:rPr>
        <w:t>Coronavirus</w:t>
      </w:r>
      <w:r w:rsidR="00290D81" w:rsidRPr="00AE7476">
        <w:rPr>
          <w:rFonts w:cstheme="minorHAnsi"/>
          <w:b/>
          <w:bCs/>
          <w:sz w:val="28"/>
          <w:szCs w:val="28"/>
        </w:rPr>
        <w:t xml:space="preserve"> is </w:t>
      </w:r>
      <w:r w:rsidR="00703D2B" w:rsidRPr="00AE7476">
        <w:rPr>
          <w:rFonts w:cstheme="minorHAnsi"/>
          <w:b/>
          <w:bCs/>
          <w:sz w:val="28"/>
          <w:szCs w:val="28"/>
        </w:rPr>
        <w:t xml:space="preserve">Decimating </w:t>
      </w:r>
      <w:r w:rsidR="008157F3" w:rsidRPr="00AE7476">
        <w:rPr>
          <w:rFonts w:cstheme="minorHAnsi"/>
          <w:b/>
          <w:bCs/>
          <w:sz w:val="28"/>
          <w:szCs w:val="28"/>
        </w:rPr>
        <w:t>Group Tour and Travel</w:t>
      </w:r>
      <w:r w:rsidR="00A304A4" w:rsidRPr="00AE7476">
        <w:rPr>
          <w:rFonts w:cstheme="minorHAnsi"/>
          <w:b/>
          <w:bCs/>
          <w:sz w:val="28"/>
          <w:szCs w:val="28"/>
        </w:rPr>
        <w:t xml:space="preserve"> </w:t>
      </w:r>
      <w:r w:rsidR="00703D2B" w:rsidRPr="00AE7476">
        <w:rPr>
          <w:rFonts w:cstheme="minorHAnsi"/>
          <w:b/>
          <w:bCs/>
          <w:sz w:val="28"/>
          <w:szCs w:val="28"/>
        </w:rPr>
        <w:t xml:space="preserve">Industry, Congress </w:t>
      </w:r>
      <w:r w:rsidR="00A304A4" w:rsidRPr="00AE7476">
        <w:rPr>
          <w:rFonts w:cstheme="minorHAnsi"/>
          <w:b/>
          <w:bCs/>
          <w:sz w:val="28"/>
          <w:szCs w:val="28"/>
        </w:rPr>
        <w:t xml:space="preserve">Needs to </w:t>
      </w:r>
      <w:r w:rsidR="00703D2B" w:rsidRPr="00AE7476">
        <w:rPr>
          <w:rFonts w:cstheme="minorHAnsi"/>
          <w:b/>
          <w:bCs/>
          <w:sz w:val="28"/>
          <w:szCs w:val="28"/>
        </w:rPr>
        <w:t>Help</w:t>
      </w:r>
    </w:p>
    <w:p w14:paraId="7173ACA3" w14:textId="77777777" w:rsidR="00D9795D" w:rsidRPr="00AE7476" w:rsidRDefault="00D9795D" w:rsidP="00D9795D">
      <w:pPr>
        <w:pStyle w:val="NormalWeb"/>
        <w:shd w:val="clear" w:color="auto" w:fill="FFFFFF"/>
        <w:rPr>
          <w:rFonts w:asciiTheme="minorHAnsi" w:hAnsiTheme="minorHAnsi" w:cstheme="minorHAnsi"/>
        </w:rPr>
      </w:pPr>
      <w:r w:rsidRPr="00AE7476">
        <w:rPr>
          <w:rFonts w:asciiTheme="minorHAnsi" w:hAnsiTheme="minorHAnsi" w:cstheme="minorHAnsi"/>
        </w:rPr>
        <w:t xml:space="preserve">Weeks into the Coronavirus pandemic and the group tour and travel industry is being decimated. Spring is known to be our busy season. This is the time when we would be welcoming motorcoaches and tours filled with school classrooms, families and other Americans who love to see all the amazing sites America has to offer, but there is no one traveling. The hundreds of thousands of students visiting capital cities and educational and destination sites are home. Spring break family trips are not happening. At a time when 50 to 90 percent of this motorcoach, group tour and travel industry’s profits are made, everyone has had to close their doors. This story sounds so far away but it is happening right in our community. </w:t>
      </w:r>
    </w:p>
    <w:p w14:paraId="7DB2F015" w14:textId="77777777" w:rsidR="00D9795D" w:rsidRPr="00AE7476" w:rsidRDefault="00D9795D" w:rsidP="00D9795D">
      <w:pPr>
        <w:pStyle w:val="NormalWeb"/>
        <w:shd w:val="clear" w:color="auto" w:fill="FFFFFF"/>
        <w:rPr>
          <w:rFonts w:asciiTheme="minorHAnsi" w:hAnsiTheme="minorHAnsi" w:cstheme="minorHAnsi"/>
        </w:rPr>
      </w:pPr>
      <w:r w:rsidRPr="00AE7476">
        <w:rPr>
          <w:rFonts w:asciiTheme="minorHAnsi" w:hAnsiTheme="minorHAnsi" w:cstheme="minorHAnsi"/>
        </w:rPr>
        <w:t xml:space="preserve">Our company, </w:t>
      </w:r>
      <w:r w:rsidRPr="00AE7476">
        <w:rPr>
          <w:rFonts w:asciiTheme="minorHAnsi" w:hAnsiTheme="minorHAnsi" w:cstheme="minorHAnsi"/>
          <w:highlight w:val="yellow"/>
        </w:rPr>
        <w:t>NAME</w:t>
      </w:r>
      <w:r w:rsidRPr="00AE7476">
        <w:rPr>
          <w:rFonts w:asciiTheme="minorHAnsi" w:hAnsiTheme="minorHAnsi" w:cstheme="minorHAnsi"/>
        </w:rPr>
        <w:t xml:space="preserve">, employs </w:t>
      </w:r>
      <w:r w:rsidRPr="00AE7476">
        <w:rPr>
          <w:rFonts w:asciiTheme="minorHAnsi" w:hAnsiTheme="minorHAnsi" w:cstheme="minorHAnsi"/>
          <w:highlight w:val="yellow"/>
        </w:rPr>
        <w:t>NUMBER</w:t>
      </w:r>
      <w:r w:rsidRPr="00AE7476">
        <w:rPr>
          <w:rFonts w:asciiTheme="minorHAnsi" w:hAnsiTheme="minorHAnsi" w:cstheme="minorHAnsi"/>
        </w:rPr>
        <w:t xml:space="preserve"> of people in our community. We have been forced to shut our doors. Shutting down our business means no more trip planning for future groups. The streets are silent where usually there would be hundreds of motorcoaches visiting our community. No more visitors in our museums, attractions and stores. No tourism dollars coming in at all, and we will never make this loss up.</w:t>
      </w:r>
    </w:p>
    <w:p w14:paraId="54B15408" w14:textId="77777777" w:rsidR="00D9795D" w:rsidRPr="00AE7476" w:rsidRDefault="00D9795D" w:rsidP="00D9795D">
      <w:pPr>
        <w:pStyle w:val="NormalWeb"/>
        <w:shd w:val="clear" w:color="auto" w:fill="FFFFFF"/>
        <w:rPr>
          <w:rFonts w:asciiTheme="minorHAnsi" w:hAnsiTheme="minorHAnsi" w:cstheme="minorHAnsi"/>
        </w:rPr>
      </w:pPr>
      <w:r w:rsidRPr="00AE7476">
        <w:rPr>
          <w:rFonts w:asciiTheme="minorHAnsi" w:hAnsiTheme="minorHAnsi" w:cstheme="minorHAnsi"/>
        </w:rPr>
        <w:t xml:space="preserve">While we appreciate the efforts that Congress made to include small businesses in the Small Business Administration loan program and the unemployment benefits provisions to assist during the crisis, we are disappointed at being ignored in Congress’ CARES ACT package because it did not carve out specific money for the travel and tourism segment of the U.S. economy. The Small Business Emergency Loan program will take some time before it is up and running.  And, while there are SBA loans available, our businesses, which are mostly shut down, will need to stand in line with every small business hurting in the country. Most of the companies in the industry are like mine, a small business, and many are family owned businesses, which have been a staple in the community for decades. </w:t>
      </w:r>
      <w:r w:rsidRPr="00AE7476">
        <w:rPr>
          <w:rFonts w:asciiTheme="minorHAnsi" w:hAnsiTheme="minorHAnsi" w:cstheme="minorHAnsi"/>
          <w:highlight w:val="yellow"/>
        </w:rPr>
        <w:t>COMPANY NAME</w:t>
      </w:r>
      <w:r w:rsidRPr="00AE7476">
        <w:rPr>
          <w:rFonts w:asciiTheme="minorHAnsi" w:hAnsiTheme="minorHAnsi" w:cstheme="minorHAnsi"/>
        </w:rPr>
        <w:t xml:space="preserve"> has been in business </w:t>
      </w:r>
      <w:r w:rsidRPr="00AE7476">
        <w:rPr>
          <w:rFonts w:asciiTheme="minorHAnsi" w:hAnsiTheme="minorHAnsi" w:cstheme="minorHAnsi"/>
          <w:highlight w:val="yellow"/>
        </w:rPr>
        <w:t>NUMBER OF YEARS</w:t>
      </w:r>
      <w:r w:rsidRPr="00AE7476">
        <w:rPr>
          <w:rFonts w:asciiTheme="minorHAnsi" w:hAnsiTheme="minorHAnsi" w:cstheme="minorHAnsi"/>
        </w:rPr>
        <w:t xml:space="preserve">, and sadly we are on the brink of going out of business forever. </w:t>
      </w:r>
    </w:p>
    <w:p w14:paraId="31F1A13B" w14:textId="4A61C457" w:rsidR="00D9795D" w:rsidRPr="00AE7476" w:rsidRDefault="00D9795D" w:rsidP="00D9795D">
      <w:pPr>
        <w:pStyle w:val="NormalWeb"/>
        <w:shd w:val="clear" w:color="auto" w:fill="FFFFFF"/>
        <w:rPr>
          <w:rFonts w:asciiTheme="minorHAnsi" w:hAnsiTheme="minorHAnsi" w:cstheme="minorHAnsi"/>
        </w:rPr>
      </w:pPr>
      <w:r w:rsidRPr="00AE7476">
        <w:rPr>
          <w:rFonts w:asciiTheme="minorHAnsi" w:hAnsiTheme="minorHAnsi" w:cstheme="minorHAnsi"/>
        </w:rPr>
        <w:t xml:space="preserve">Yet Congress has bailed out </w:t>
      </w:r>
      <w:r w:rsidR="00EC5D9A">
        <w:rPr>
          <w:rFonts w:asciiTheme="minorHAnsi" w:hAnsiTheme="minorHAnsi" w:cstheme="minorHAnsi"/>
        </w:rPr>
        <w:t>transit, Amtrak and the airlines</w:t>
      </w:r>
      <w:r w:rsidRPr="00AE7476">
        <w:rPr>
          <w:rFonts w:asciiTheme="minorHAnsi" w:hAnsiTheme="minorHAnsi" w:cstheme="minorHAnsi"/>
        </w:rPr>
        <w:t xml:space="preserve">. </w:t>
      </w:r>
      <w:r w:rsidR="009A6E54">
        <w:rPr>
          <w:rFonts w:asciiTheme="minorHAnsi" w:hAnsiTheme="minorHAnsi" w:cstheme="minorHAnsi"/>
        </w:rPr>
        <w:t>Why are they ignoring us?</w:t>
      </w:r>
      <w:r w:rsidRPr="00AE7476">
        <w:rPr>
          <w:rFonts w:asciiTheme="minorHAnsi" w:hAnsiTheme="minorHAnsi" w:cstheme="minorHAnsi"/>
        </w:rPr>
        <w:t xml:space="preserve"> Our industry employs 2 million people around the country, bringing in an economic impact of $237 billion annually. We will not see those numbers this year. If U.S. government allows our businesses close permanently, we may never see those numbers again.</w:t>
      </w:r>
    </w:p>
    <w:p w14:paraId="1DC3249C" w14:textId="77777777" w:rsidR="00D9795D" w:rsidRPr="00AE7476" w:rsidRDefault="00D9795D" w:rsidP="00D9795D">
      <w:pPr>
        <w:pStyle w:val="NormalWeb"/>
        <w:shd w:val="clear" w:color="auto" w:fill="FFFFFF"/>
        <w:rPr>
          <w:rFonts w:asciiTheme="minorHAnsi" w:hAnsiTheme="minorHAnsi" w:cstheme="minorHAnsi"/>
        </w:rPr>
      </w:pPr>
      <w:r w:rsidRPr="00AE7476">
        <w:rPr>
          <w:rFonts w:asciiTheme="minorHAnsi" w:hAnsiTheme="minorHAnsi" w:cstheme="minorHAnsi"/>
        </w:rPr>
        <w:t>We need action now! We need Congress to provide us the funds – like they have for other travel sectors – to save our industry and keep America moving and traveling.</w:t>
      </w:r>
    </w:p>
    <w:p w14:paraId="626035C8" w14:textId="77777777" w:rsidR="00D9795D" w:rsidRPr="00AE7476" w:rsidRDefault="00D9795D" w:rsidP="00D9795D">
      <w:pPr>
        <w:pStyle w:val="NormalWeb"/>
        <w:shd w:val="clear" w:color="auto" w:fill="FFFFFF"/>
        <w:jc w:val="center"/>
        <w:rPr>
          <w:rFonts w:asciiTheme="minorHAnsi" w:hAnsiTheme="minorHAnsi" w:cstheme="minorHAnsi"/>
          <w:sz w:val="22"/>
          <w:szCs w:val="22"/>
        </w:rPr>
      </w:pPr>
      <w:r w:rsidRPr="00AE7476">
        <w:rPr>
          <w:rFonts w:asciiTheme="minorHAnsi" w:hAnsiTheme="minorHAnsi" w:cstheme="minorHAnsi"/>
        </w:rPr>
        <w:t>###</w:t>
      </w:r>
    </w:p>
    <w:p w14:paraId="7B69A500" w14:textId="67E384E4" w:rsidR="00DA6B0D" w:rsidRPr="00AE7476" w:rsidRDefault="00C31CAA" w:rsidP="006D2149">
      <w:pPr>
        <w:spacing w:before="240" w:after="0" w:line="240" w:lineRule="auto"/>
        <w:rPr>
          <w:rFonts w:eastAsia="Times New Roman" w:cstheme="minorHAnsi"/>
          <w:highlight w:val="yellow"/>
          <w:u w:val="single"/>
        </w:rPr>
      </w:pPr>
      <w:r w:rsidRPr="00AE7476">
        <w:rPr>
          <w:rFonts w:eastAsia="Times New Roman" w:cstheme="minorHAnsi"/>
          <w:highlight w:val="yellow"/>
          <w:u w:val="single"/>
        </w:rPr>
        <w:lastRenderedPageBreak/>
        <w:t>ABOUT YOUR COMPANY</w:t>
      </w:r>
    </w:p>
    <w:p w14:paraId="1EEBF673" w14:textId="5373A670" w:rsidR="00783BCD" w:rsidRPr="00AE7476" w:rsidRDefault="006F116E" w:rsidP="006D2149">
      <w:pPr>
        <w:spacing w:before="120" w:after="0" w:line="240" w:lineRule="auto"/>
        <w:rPr>
          <w:rFonts w:eastAsia="Times New Roman" w:cstheme="minorHAnsi"/>
        </w:rPr>
      </w:pPr>
      <w:r w:rsidRPr="00AE7476">
        <w:rPr>
          <w:rFonts w:eastAsia="Times New Roman" w:cstheme="minorHAnsi"/>
          <w:highlight w:val="yellow"/>
        </w:rPr>
        <w:t>Text and include website address</w:t>
      </w:r>
      <w:r w:rsidR="007A6DCB" w:rsidRPr="00AE7476">
        <w:rPr>
          <w:rFonts w:eastAsia="Times New Roman" w:cstheme="minorHAnsi"/>
        </w:rPr>
        <w:t xml:space="preserve"> </w:t>
      </w:r>
    </w:p>
    <w:p w14:paraId="3CECBFC6" w14:textId="77777777" w:rsidR="0052121A" w:rsidRPr="00AE7476" w:rsidRDefault="0052121A">
      <w:pPr>
        <w:spacing w:before="120" w:after="0" w:line="240" w:lineRule="auto"/>
        <w:rPr>
          <w:rFonts w:eastAsia="Times New Roman" w:cstheme="minorHAnsi"/>
        </w:rPr>
      </w:pPr>
    </w:p>
    <w:sectPr w:rsidR="0052121A" w:rsidRPr="00AE7476" w:rsidSect="0044262A">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A4D42F" w14:textId="77777777" w:rsidR="003A2077" w:rsidRDefault="003A2077" w:rsidP="00DA6B0D">
      <w:pPr>
        <w:spacing w:after="0" w:line="240" w:lineRule="auto"/>
      </w:pPr>
      <w:r>
        <w:separator/>
      </w:r>
    </w:p>
  </w:endnote>
  <w:endnote w:type="continuationSeparator" w:id="0">
    <w:p w14:paraId="3561087B" w14:textId="77777777" w:rsidR="003A2077" w:rsidRDefault="003A2077" w:rsidP="00DA6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2E696C" w14:textId="77777777" w:rsidR="003A2077" w:rsidRDefault="003A2077" w:rsidP="00DA6B0D">
      <w:pPr>
        <w:spacing w:after="0" w:line="240" w:lineRule="auto"/>
      </w:pPr>
      <w:r>
        <w:separator/>
      </w:r>
    </w:p>
  </w:footnote>
  <w:footnote w:type="continuationSeparator" w:id="0">
    <w:p w14:paraId="76EDA2D8" w14:textId="77777777" w:rsidR="003A2077" w:rsidRDefault="003A2077" w:rsidP="00DA6B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8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48"/>
      <w:gridCol w:w="4680"/>
      <w:gridCol w:w="2722"/>
    </w:tblGrid>
    <w:tr w:rsidR="008F38A0" w:rsidRPr="00DD4563" w14:paraId="5E6EB22E" w14:textId="77777777" w:rsidTr="008F38A0">
      <w:tc>
        <w:tcPr>
          <w:tcW w:w="2448" w:type="dxa"/>
          <w:vAlign w:val="center"/>
        </w:tcPr>
        <w:p w14:paraId="59EC7ABA" w14:textId="77777777" w:rsidR="008F38A0" w:rsidRPr="006F116E" w:rsidRDefault="008F38A0" w:rsidP="008F38A0">
          <w:pPr>
            <w:autoSpaceDE w:val="0"/>
            <w:autoSpaceDN w:val="0"/>
            <w:adjustRightInd w:val="0"/>
            <w:spacing w:line="276" w:lineRule="auto"/>
            <w:rPr>
              <w:rFonts w:ascii="Times New Roman" w:eastAsia="Times New Roman" w:hAnsi="Times New Roman" w:cs="Times New Roman"/>
              <w:color w:val="000000"/>
              <w:sz w:val="24"/>
              <w:szCs w:val="20"/>
              <w:highlight w:val="yellow"/>
            </w:rPr>
          </w:pPr>
          <w:r w:rsidRPr="006F116E">
            <w:rPr>
              <w:rFonts w:ascii="Times New Roman" w:eastAsia="Times New Roman" w:hAnsi="Times New Roman" w:cs="Times New Roman"/>
              <w:color w:val="000000"/>
              <w:sz w:val="24"/>
              <w:szCs w:val="20"/>
              <w:highlight w:val="yellow"/>
            </w:rPr>
            <w:t>For Immediate Release</w:t>
          </w:r>
        </w:p>
        <w:p w14:paraId="602D239C" w14:textId="3163528E" w:rsidR="008F38A0" w:rsidRPr="006F116E" w:rsidRDefault="0060562C" w:rsidP="008F38A0">
          <w:pPr>
            <w:autoSpaceDE w:val="0"/>
            <w:autoSpaceDN w:val="0"/>
            <w:adjustRightInd w:val="0"/>
            <w:spacing w:line="276" w:lineRule="auto"/>
            <w:rPr>
              <w:rFonts w:ascii="Times New Roman" w:eastAsia="Times New Roman" w:hAnsi="Times New Roman" w:cs="Times New Roman"/>
              <w:color w:val="000000"/>
              <w:sz w:val="24"/>
              <w:szCs w:val="20"/>
              <w:highlight w:val="yellow"/>
            </w:rPr>
          </w:pPr>
          <w:r w:rsidRPr="006F116E">
            <w:rPr>
              <w:rFonts w:ascii="Times New Roman" w:eastAsia="Times New Roman" w:hAnsi="Times New Roman" w:cs="Times New Roman"/>
              <w:color w:val="000000"/>
              <w:sz w:val="24"/>
              <w:szCs w:val="20"/>
              <w:highlight w:val="yellow"/>
            </w:rPr>
            <w:t>DATE</w:t>
          </w:r>
        </w:p>
        <w:p w14:paraId="3EBC030B" w14:textId="77777777" w:rsidR="008F38A0" w:rsidRPr="006F116E" w:rsidRDefault="008F38A0" w:rsidP="008F38A0">
          <w:pPr>
            <w:autoSpaceDE w:val="0"/>
            <w:autoSpaceDN w:val="0"/>
            <w:adjustRightInd w:val="0"/>
            <w:spacing w:line="276" w:lineRule="auto"/>
            <w:rPr>
              <w:rFonts w:ascii="Times New Roman" w:eastAsia="Times New Roman" w:hAnsi="Times New Roman" w:cs="Times New Roman"/>
              <w:color w:val="000000"/>
              <w:szCs w:val="20"/>
              <w:highlight w:val="yellow"/>
            </w:rPr>
          </w:pPr>
        </w:p>
      </w:tc>
      <w:tc>
        <w:tcPr>
          <w:tcW w:w="4680" w:type="dxa"/>
          <w:vAlign w:val="center"/>
        </w:tcPr>
        <w:p w14:paraId="4DCDA200" w14:textId="670C00C2" w:rsidR="008F38A0" w:rsidRPr="006F116E" w:rsidRDefault="0060562C" w:rsidP="008F38A0">
          <w:pPr>
            <w:autoSpaceDE w:val="0"/>
            <w:autoSpaceDN w:val="0"/>
            <w:adjustRightInd w:val="0"/>
            <w:spacing w:line="276" w:lineRule="auto"/>
            <w:jc w:val="center"/>
            <w:rPr>
              <w:rFonts w:ascii="Gill Sans MT" w:eastAsia="Times New Roman" w:hAnsi="Gill Sans MT"/>
              <w:color w:val="000000"/>
              <w:sz w:val="20"/>
              <w:szCs w:val="20"/>
              <w:highlight w:val="yellow"/>
            </w:rPr>
          </w:pPr>
          <w:r w:rsidRPr="006F116E">
            <w:rPr>
              <w:rFonts w:ascii="Gill Sans MT" w:eastAsia="Times New Roman" w:hAnsi="Gill Sans MT"/>
              <w:noProof/>
              <w:color w:val="000000"/>
              <w:sz w:val="20"/>
              <w:szCs w:val="20"/>
              <w:highlight w:val="yellow"/>
            </w:rPr>
            <w:t>YOUR LOGO HERE</w:t>
          </w:r>
        </w:p>
      </w:tc>
      <w:tc>
        <w:tcPr>
          <w:tcW w:w="2722" w:type="dxa"/>
          <w:vAlign w:val="center"/>
        </w:tcPr>
        <w:p w14:paraId="64CCAE24" w14:textId="43C6867D" w:rsidR="008F38A0" w:rsidRPr="006F116E" w:rsidRDefault="008F38A0" w:rsidP="008F38A0">
          <w:pPr>
            <w:autoSpaceDE w:val="0"/>
            <w:autoSpaceDN w:val="0"/>
            <w:adjustRightInd w:val="0"/>
            <w:spacing w:line="276" w:lineRule="auto"/>
            <w:rPr>
              <w:rFonts w:ascii="Times New Roman" w:eastAsia="Times New Roman" w:hAnsi="Times New Roman" w:cs="Times New Roman"/>
              <w:color w:val="000000"/>
              <w:sz w:val="24"/>
              <w:szCs w:val="20"/>
              <w:highlight w:val="yellow"/>
            </w:rPr>
          </w:pPr>
          <w:r w:rsidRPr="006F116E">
            <w:rPr>
              <w:rFonts w:ascii="Times New Roman" w:eastAsia="Times New Roman" w:hAnsi="Times New Roman" w:cs="Times New Roman"/>
              <w:color w:val="000000"/>
              <w:sz w:val="24"/>
              <w:szCs w:val="20"/>
              <w:highlight w:val="yellow"/>
            </w:rPr>
            <w:t xml:space="preserve">Contact: </w:t>
          </w:r>
        </w:p>
        <w:p w14:paraId="1B419A9C" w14:textId="1B812072" w:rsidR="008F38A0" w:rsidRPr="006F116E" w:rsidRDefault="008F38A0" w:rsidP="008F38A0">
          <w:pPr>
            <w:autoSpaceDE w:val="0"/>
            <w:autoSpaceDN w:val="0"/>
            <w:adjustRightInd w:val="0"/>
            <w:spacing w:line="276" w:lineRule="auto"/>
            <w:rPr>
              <w:rFonts w:ascii="Times New Roman" w:eastAsia="Times New Roman" w:hAnsi="Times New Roman" w:cs="Times New Roman"/>
              <w:color w:val="000000"/>
              <w:sz w:val="24"/>
              <w:szCs w:val="20"/>
              <w:highlight w:val="yellow"/>
            </w:rPr>
          </w:pPr>
          <w:r w:rsidRPr="006F116E">
            <w:rPr>
              <w:rFonts w:ascii="Times New Roman" w:eastAsia="Times New Roman" w:hAnsi="Times New Roman" w:cs="Times New Roman"/>
              <w:color w:val="000000"/>
              <w:sz w:val="24"/>
              <w:szCs w:val="20"/>
              <w:highlight w:val="yellow"/>
            </w:rPr>
            <w:t xml:space="preserve">Office: </w:t>
          </w:r>
        </w:p>
        <w:p w14:paraId="3ED50BFE" w14:textId="3222316B" w:rsidR="008F38A0" w:rsidRPr="006F116E" w:rsidRDefault="008F38A0" w:rsidP="008F38A0">
          <w:pPr>
            <w:autoSpaceDE w:val="0"/>
            <w:autoSpaceDN w:val="0"/>
            <w:adjustRightInd w:val="0"/>
            <w:spacing w:line="276" w:lineRule="auto"/>
            <w:rPr>
              <w:rFonts w:ascii="Times New Roman" w:eastAsia="Times New Roman" w:hAnsi="Times New Roman" w:cs="Times New Roman"/>
              <w:color w:val="000000"/>
              <w:sz w:val="24"/>
              <w:szCs w:val="20"/>
              <w:highlight w:val="yellow"/>
            </w:rPr>
          </w:pPr>
          <w:r w:rsidRPr="006F116E">
            <w:rPr>
              <w:rFonts w:ascii="Times New Roman" w:eastAsia="Times New Roman" w:hAnsi="Times New Roman" w:cs="Times New Roman"/>
              <w:color w:val="000000"/>
              <w:sz w:val="24"/>
              <w:szCs w:val="20"/>
              <w:highlight w:val="yellow"/>
            </w:rPr>
            <w:t xml:space="preserve">Mobile: </w:t>
          </w:r>
        </w:p>
        <w:p w14:paraId="0E39E764" w14:textId="6AC7D49A" w:rsidR="008F38A0" w:rsidRPr="00C059DD" w:rsidRDefault="004236DF" w:rsidP="009343CE">
          <w:pPr>
            <w:autoSpaceDE w:val="0"/>
            <w:autoSpaceDN w:val="0"/>
            <w:adjustRightInd w:val="0"/>
            <w:spacing w:line="276" w:lineRule="auto"/>
            <w:rPr>
              <w:rFonts w:ascii="Times New Roman" w:eastAsia="Times New Roman" w:hAnsi="Times New Roman" w:cs="Times New Roman"/>
              <w:color w:val="000000"/>
              <w:sz w:val="24"/>
              <w:szCs w:val="20"/>
            </w:rPr>
          </w:pPr>
          <w:hyperlink r:id="rId1" w:history="1">
            <w:r w:rsidR="0060562C" w:rsidRPr="006F116E">
              <w:rPr>
                <w:rStyle w:val="Hyperlink"/>
                <w:rFonts w:ascii="Times New Roman" w:eastAsia="Times New Roman" w:hAnsi="Times New Roman" w:cs="Times New Roman"/>
                <w:sz w:val="24"/>
                <w:szCs w:val="20"/>
                <w:highlight w:val="yellow"/>
              </w:rPr>
              <w:t>Email</w:t>
            </w:r>
          </w:hyperlink>
          <w:r w:rsidR="00C6481F">
            <w:rPr>
              <w:rFonts w:ascii="Times New Roman" w:eastAsia="Times New Roman" w:hAnsi="Times New Roman" w:cs="Times New Roman"/>
              <w:sz w:val="24"/>
              <w:szCs w:val="20"/>
            </w:rPr>
            <w:t xml:space="preserve"> </w:t>
          </w:r>
        </w:p>
      </w:tc>
    </w:tr>
  </w:tbl>
  <w:p w14:paraId="57B67A28" w14:textId="77777777" w:rsidR="008F38A0" w:rsidRDefault="008F38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34527A"/>
    <w:multiLevelType w:val="multilevel"/>
    <w:tmpl w:val="CE74E222"/>
    <w:lvl w:ilvl="0">
      <w:start w:val="1"/>
      <w:numFmt w:val="decimal"/>
      <w:lvlText w:val="%1."/>
      <w:lvlJc w:val="left"/>
      <w:pPr>
        <w:tabs>
          <w:tab w:val="num" w:pos="3600"/>
        </w:tabs>
        <w:ind w:left="3600" w:hanging="360"/>
      </w:pPr>
    </w:lvl>
    <w:lvl w:ilvl="1" w:tentative="1">
      <w:start w:val="1"/>
      <w:numFmt w:val="decimal"/>
      <w:lvlText w:val="%2."/>
      <w:lvlJc w:val="left"/>
      <w:pPr>
        <w:tabs>
          <w:tab w:val="num" w:pos="4320"/>
        </w:tabs>
        <w:ind w:left="4320" w:hanging="360"/>
      </w:pPr>
    </w:lvl>
    <w:lvl w:ilvl="2" w:tentative="1">
      <w:start w:val="1"/>
      <w:numFmt w:val="decimal"/>
      <w:lvlText w:val="%3."/>
      <w:lvlJc w:val="left"/>
      <w:pPr>
        <w:tabs>
          <w:tab w:val="num" w:pos="5040"/>
        </w:tabs>
        <w:ind w:left="5040" w:hanging="360"/>
      </w:pPr>
    </w:lvl>
    <w:lvl w:ilvl="3" w:tentative="1">
      <w:start w:val="1"/>
      <w:numFmt w:val="decimal"/>
      <w:lvlText w:val="%4."/>
      <w:lvlJc w:val="left"/>
      <w:pPr>
        <w:tabs>
          <w:tab w:val="num" w:pos="5760"/>
        </w:tabs>
        <w:ind w:left="5760" w:hanging="360"/>
      </w:pPr>
    </w:lvl>
    <w:lvl w:ilvl="4" w:tentative="1">
      <w:start w:val="1"/>
      <w:numFmt w:val="decimal"/>
      <w:lvlText w:val="%5."/>
      <w:lvlJc w:val="left"/>
      <w:pPr>
        <w:tabs>
          <w:tab w:val="num" w:pos="6480"/>
        </w:tabs>
        <w:ind w:left="6480" w:hanging="360"/>
      </w:pPr>
    </w:lvl>
    <w:lvl w:ilvl="5" w:tentative="1">
      <w:start w:val="1"/>
      <w:numFmt w:val="decimal"/>
      <w:lvlText w:val="%6."/>
      <w:lvlJc w:val="left"/>
      <w:pPr>
        <w:tabs>
          <w:tab w:val="num" w:pos="7200"/>
        </w:tabs>
        <w:ind w:left="7200" w:hanging="360"/>
      </w:pPr>
    </w:lvl>
    <w:lvl w:ilvl="6" w:tentative="1">
      <w:start w:val="1"/>
      <w:numFmt w:val="decimal"/>
      <w:lvlText w:val="%7."/>
      <w:lvlJc w:val="left"/>
      <w:pPr>
        <w:tabs>
          <w:tab w:val="num" w:pos="7920"/>
        </w:tabs>
        <w:ind w:left="7920" w:hanging="360"/>
      </w:pPr>
    </w:lvl>
    <w:lvl w:ilvl="7" w:tentative="1">
      <w:start w:val="1"/>
      <w:numFmt w:val="decimal"/>
      <w:lvlText w:val="%8."/>
      <w:lvlJc w:val="left"/>
      <w:pPr>
        <w:tabs>
          <w:tab w:val="num" w:pos="8640"/>
        </w:tabs>
        <w:ind w:left="8640" w:hanging="360"/>
      </w:pPr>
    </w:lvl>
    <w:lvl w:ilvl="8" w:tentative="1">
      <w:start w:val="1"/>
      <w:numFmt w:val="decimal"/>
      <w:lvlText w:val="%9."/>
      <w:lvlJc w:val="left"/>
      <w:pPr>
        <w:tabs>
          <w:tab w:val="num" w:pos="9360"/>
        </w:tabs>
        <w:ind w:left="9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LAwtTA3MLE0MjAyMDVW0lEKTi0uzszPAykwrAUAtBQAJiwAAAA="/>
  </w:docVars>
  <w:rsids>
    <w:rsidRoot w:val="009343CE"/>
    <w:rsid w:val="00000E58"/>
    <w:rsid w:val="00014479"/>
    <w:rsid w:val="00021E05"/>
    <w:rsid w:val="0004091C"/>
    <w:rsid w:val="00041B5C"/>
    <w:rsid w:val="00074C50"/>
    <w:rsid w:val="00085E84"/>
    <w:rsid w:val="000C3015"/>
    <w:rsid w:val="000C64B0"/>
    <w:rsid w:val="000E1E11"/>
    <w:rsid w:val="000E46DF"/>
    <w:rsid w:val="001146DA"/>
    <w:rsid w:val="00131465"/>
    <w:rsid w:val="00133554"/>
    <w:rsid w:val="00141F72"/>
    <w:rsid w:val="001656FB"/>
    <w:rsid w:val="001704DA"/>
    <w:rsid w:val="00180D4B"/>
    <w:rsid w:val="001856DC"/>
    <w:rsid w:val="00185CF0"/>
    <w:rsid w:val="001A7DFB"/>
    <w:rsid w:val="001D0EE1"/>
    <w:rsid w:val="001E01C7"/>
    <w:rsid w:val="001E7770"/>
    <w:rsid w:val="00200592"/>
    <w:rsid w:val="00205BA0"/>
    <w:rsid w:val="002371DB"/>
    <w:rsid w:val="0024181F"/>
    <w:rsid w:val="00251D48"/>
    <w:rsid w:val="00257505"/>
    <w:rsid w:val="00257E49"/>
    <w:rsid w:val="00290A50"/>
    <w:rsid w:val="00290D81"/>
    <w:rsid w:val="003039AF"/>
    <w:rsid w:val="00314C5B"/>
    <w:rsid w:val="00315E11"/>
    <w:rsid w:val="00317AEC"/>
    <w:rsid w:val="00353769"/>
    <w:rsid w:val="00374F6E"/>
    <w:rsid w:val="003A2077"/>
    <w:rsid w:val="003D125B"/>
    <w:rsid w:val="003F5FA6"/>
    <w:rsid w:val="004236DF"/>
    <w:rsid w:val="00440466"/>
    <w:rsid w:val="0044262A"/>
    <w:rsid w:val="00501651"/>
    <w:rsid w:val="00511F11"/>
    <w:rsid w:val="0052121A"/>
    <w:rsid w:val="00522CA4"/>
    <w:rsid w:val="005374B7"/>
    <w:rsid w:val="00562259"/>
    <w:rsid w:val="005758CC"/>
    <w:rsid w:val="0057755B"/>
    <w:rsid w:val="00580C97"/>
    <w:rsid w:val="0060562C"/>
    <w:rsid w:val="00610C70"/>
    <w:rsid w:val="00617A05"/>
    <w:rsid w:val="006207BF"/>
    <w:rsid w:val="0063183E"/>
    <w:rsid w:val="00646CFC"/>
    <w:rsid w:val="00675DEC"/>
    <w:rsid w:val="006953B1"/>
    <w:rsid w:val="00696A8E"/>
    <w:rsid w:val="006B433A"/>
    <w:rsid w:val="006C6CC0"/>
    <w:rsid w:val="006D2149"/>
    <w:rsid w:val="006E2C1F"/>
    <w:rsid w:val="006F116E"/>
    <w:rsid w:val="00700C66"/>
    <w:rsid w:val="00701C88"/>
    <w:rsid w:val="00703D2B"/>
    <w:rsid w:val="0071009E"/>
    <w:rsid w:val="007210C0"/>
    <w:rsid w:val="007320B1"/>
    <w:rsid w:val="007379E5"/>
    <w:rsid w:val="00752704"/>
    <w:rsid w:val="00753093"/>
    <w:rsid w:val="00755D75"/>
    <w:rsid w:val="00761468"/>
    <w:rsid w:val="00770331"/>
    <w:rsid w:val="00770683"/>
    <w:rsid w:val="00781CD6"/>
    <w:rsid w:val="007821A9"/>
    <w:rsid w:val="00783BCD"/>
    <w:rsid w:val="00785BD6"/>
    <w:rsid w:val="007A6DCB"/>
    <w:rsid w:val="007B27C1"/>
    <w:rsid w:val="007B459B"/>
    <w:rsid w:val="007B4D7F"/>
    <w:rsid w:val="007E3901"/>
    <w:rsid w:val="007F3B9A"/>
    <w:rsid w:val="0080046F"/>
    <w:rsid w:val="008157F3"/>
    <w:rsid w:val="00823EEC"/>
    <w:rsid w:val="00836185"/>
    <w:rsid w:val="00842617"/>
    <w:rsid w:val="008A36E8"/>
    <w:rsid w:val="008A6655"/>
    <w:rsid w:val="008A6A03"/>
    <w:rsid w:val="008C65C6"/>
    <w:rsid w:val="008D2A43"/>
    <w:rsid w:val="008F38A0"/>
    <w:rsid w:val="009052D9"/>
    <w:rsid w:val="009070E8"/>
    <w:rsid w:val="009343CE"/>
    <w:rsid w:val="009418BB"/>
    <w:rsid w:val="00985FFF"/>
    <w:rsid w:val="009A6E54"/>
    <w:rsid w:val="009C7487"/>
    <w:rsid w:val="009D1F66"/>
    <w:rsid w:val="009D4292"/>
    <w:rsid w:val="009D7E0E"/>
    <w:rsid w:val="009E13EE"/>
    <w:rsid w:val="009E6FDB"/>
    <w:rsid w:val="00A304A4"/>
    <w:rsid w:val="00A35EDD"/>
    <w:rsid w:val="00A73BD8"/>
    <w:rsid w:val="00A87AD9"/>
    <w:rsid w:val="00AA558B"/>
    <w:rsid w:val="00AE7476"/>
    <w:rsid w:val="00B4345A"/>
    <w:rsid w:val="00B5147B"/>
    <w:rsid w:val="00B74CE9"/>
    <w:rsid w:val="00BF760A"/>
    <w:rsid w:val="00BF794E"/>
    <w:rsid w:val="00C2013C"/>
    <w:rsid w:val="00C31CAA"/>
    <w:rsid w:val="00C6297E"/>
    <w:rsid w:val="00C6481F"/>
    <w:rsid w:val="00C7208F"/>
    <w:rsid w:val="00CB4E00"/>
    <w:rsid w:val="00CC2678"/>
    <w:rsid w:val="00CE1F9B"/>
    <w:rsid w:val="00CF2821"/>
    <w:rsid w:val="00CF6CF2"/>
    <w:rsid w:val="00D45014"/>
    <w:rsid w:val="00D738E8"/>
    <w:rsid w:val="00D77213"/>
    <w:rsid w:val="00D9795D"/>
    <w:rsid w:val="00DA0DC1"/>
    <w:rsid w:val="00DA6B0D"/>
    <w:rsid w:val="00DB0744"/>
    <w:rsid w:val="00E03670"/>
    <w:rsid w:val="00E27F5B"/>
    <w:rsid w:val="00E471D5"/>
    <w:rsid w:val="00E62CCA"/>
    <w:rsid w:val="00E714AD"/>
    <w:rsid w:val="00E72655"/>
    <w:rsid w:val="00E74945"/>
    <w:rsid w:val="00E94B04"/>
    <w:rsid w:val="00EC5D9A"/>
    <w:rsid w:val="00EE63C0"/>
    <w:rsid w:val="00F167E2"/>
    <w:rsid w:val="00F360D6"/>
    <w:rsid w:val="00F91C91"/>
    <w:rsid w:val="00F94F73"/>
    <w:rsid w:val="00FC0EDD"/>
    <w:rsid w:val="00FE12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9456F97"/>
  <w15:docId w15:val="{8C69371E-9CF8-473C-8EF1-0A83FB1FE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1651"/>
    <w:rPr>
      <w:color w:val="0000FF" w:themeColor="hyperlink"/>
      <w:u w:val="single"/>
    </w:rPr>
  </w:style>
  <w:style w:type="paragraph" w:styleId="BalloonText">
    <w:name w:val="Balloon Text"/>
    <w:basedOn w:val="Normal"/>
    <w:link w:val="BalloonTextChar"/>
    <w:uiPriority w:val="99"/>
    <w:semiHidden/>
    <w:unhideWhenUsed/>
    <w:rsid w:val="005016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1651"/>
    <w:rPr>
      <w:rFonts w:ascii="Tahoma" w:hAnsi="Tahoma" w:cs="Tahoma"/>
      <w:sz w:val="16"/>
      <w:szCs w:val="16"/>
    </w:rPr>
  </w:style>
  <w:style w:type="table" w:styleId="TableGrid">
    <w:name w:val="Table Grid"/>
    <w:basedOn w:val="TableNormal"/>
    <w:uiPriority w:val="59"/>
    <w:rsid w:val="006207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A6B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6B0D"/>
  </w:style>
  <w:style w:type="paragraph" w:styleId="Footer">
    <w:name w:val="footer"/>
    <w:basedOn w:val="Normal"/>
    <w:link w:val="FooterChar"/>
    <w:uiPriority w:val="99"/>
    <w:unhideWhenUsed/>
    <w:rsid w:val="00DA6B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6B0D"/>
  </w:style>
  <w:style w:type="character" w:styleId="FollowedHyperlink">
    <w:name w:val="FollowedHyperlink"/>
    <w:basedOn w:val="DefaultParagraphFont"/>
    <w:uiPriority w:val="99"/>
    <w:semiHidden/>
    <w:unhideWhenUsed/>
    <w:rsid w:val="00FC0EDD"/>
    <w:rPr>
      <w:color w:val="800080" w:themeColor="followedHyperlink"/>
      <w:u w:val="single"/>
    </w:rPr>
  </w:style>
  <w:style w:type="character" w:styleId="PlaceholderText">
    <w:name w:val="Placeholder Text"/>
    <w:basedOn w:val="DefaultParagraphFont"/>
    <w:uiPriority w:val="99"/>
    <w:semiHidden/>
    <w:rsid w:val="0044262A"/>
    <w:rPr>
      <w:color w:val="808080"/>
    </w:rPr>
  </w:style>
  <w:style w:type="paragraph" w:styleId="NormalWeb">
    <w:name w:val="Normal (Web)"/>
    <w:basedOn w:val="Normal"/>
    <w:uiPriority w:val="99"/>
    <w:unhideWhenUsed/>
    <w:rsid w:val="007A6DC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A6DCB"/>
    <w:rPr>
      <w:sz w:val="16"/>
      <w:szCs w:val="16"/>
    </w:rPr>
  </w:style>
  <w:style w:type="paragraph" w:styleId="CommentText">
    <w:name w:val="annotation text"/>
    <w:basedOn w:val="Normal"/>
    <w:link w:val="CommentTextChar"/>
    <w:uiPriority w:val="99"/>
    <w:semiHidden/>
    <w:unhideWhenUsed/>
    <w:rsid w:val="007A6DCB"/>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7A6DCB"/>
    <w:rPr>
      <w:sz w:val="20"/>
      <w:szCs w:val="20"/>
    </w:rPr>
  </w:style>
  <w:style w:type="character" w:styleId="UnresolvedMention">
    <w:name w:val="Unresolved Mention"/>
    <w:basedOn w:val="DefaultParagraphFont"/>
    <w:uiPriority w:val="99"/>
    <w:semiHidden/>
    <w:unhideWhenUsed/>
    <w:rsid w:val="006B433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4487301">
      <w:bodyDiv w:val="1"/>
      <w:marLeft w:val="0"/>
      <w:marRight w:val="0"/>
      <w:marTop w:val="0"/>
      <w:marBottom w:val="0"/>
      <w:divBdr>
        <w:top w:val="none" w:sz="0" w:space="0" w:color="auto"/>
        <w:left w:val="none" w:sz="0" w:space="0" w:color="auto"/>
        <w:bottom w:val="none" w:sz="0" w:space="0" w:color="auto"/>
        <w:right w:val="none" w:sz="0" w:space="0" w:color="auto"/>
      </w:divBdr>
    </w:div>
    <w:div w:id="891429087">
      <w:bodyDiv w:val="1"/>
      <w:marLeft w:val="0"/>
      <w:marRight w:val="0"/>
      <w:marTop w:val="0"/>
      <w:marBottom w:val="0"/>
      <w:divBdr>
        <w:top w:val="none" w:sz="0" w:space="0" w:color="auto"/>
        <w:left w:val="none" w:sz="0" w:space="0" w:color="auto"/>
        <w:bottom w:val="none" w:sz="0" w:space="0" w:color="auto"/>
        <w:right w:val="none" w:sz="0" w:space="0" w:color="auto"/>
      </w:divBdr>
    </w:div>
    <w:div w:id="999038122">
      <w:bodyDiv w:val="1"/>
      <w:marLeft w:val="0"/>
      <w:marRight w:val="0"/>
      <w:marTop w:val="0"/>
      <w:marBottom w:val="0"/>
      <w:divBdr>
        <w:top w:val="none" w:sz="0" w:space="0" w:color="auto"/>
        <w:left w:val="none" w:sz="0" w:space="0" w:color="auto"/>
        <w:bottom w:val="none" w:sz="0" w:space="0" w:color="auto"/>
        <w:right w:val="none" w:sz="0" w:space="0" w:color="auto"/>
      </w:divBdr>
    </w:div>
    <w:div w:id="1250311072">
      <w:bodyDiv w:val="1"/>
      <w:marLeft w:val="0"/>
      <w:marRight w:val="0"/>
      <w:marTop w:val="0"/>
      <w:marBottom w:val="0"/>
      <w:divBdr>
        <w:top w:val="none" w:sz="0" w:space="0" w:color="auto"/>
        <w:left w:val="none" w:sz="0" w:space="0" w:color="auto"/>
        <w:bottom w:val="none" w:sz="0" w:space="0" w:color="auto"/>
        <w:right w:val="none" w:sz="0" w:space="0" w:color="auto"/>
      </w:divBdr>
    </w:div>
    <w:div w:id="1544974582">
      <w:bodyDiv w:val="1"/>
      <w:marLeft w:val="0"/>
      <w:marRight w:val="0"/>
      <w:marTop w:val="0"/>
      <w:marBottom w:val="0"/>
      <w:divBdr>
        <w:top w:val="none" w:sz="0" w:space="0" w:color="auto"/>
        <w:left w:val="none" w:sz="0" w:space="0" w:color="auto"/>
        <w:bottom w:val="none" w:sz="0" w:space="0" w:color="auto"/>
        <w:right w:val="none" w:sz="0" w:space="0" w:color="auto"/>
      </w:divBdr>
    </w:div>
    <w:div w:id="1704019409">
      <w:bodyDiv w:val="1"/>
      <w:marLeft w:val="0"/>
      <w:marRight w:val="0"/>
      <w:marTop w:val="0"/>
      <w:marBottom w:val="0"/>
      <w:divBdr>
        <w:top w:val="none" w:sz="0" w:space="0" w:color="auto"/>
        <w:left w:val="none" w:sz="0" w:space="0" w:color="auto"/>
        <w:bottom w:val="none" w:sz="0" w:space="0" w:color="auto"/>
        <w:right w:val="none" w:sz="0" w:space="0" w:color="auto"/>
      </w:divBdr>
    </w:div>
    <w:div w:id="1859730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hyperlink" Target="mailto:mhinton@buse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70F51E48BC8734C9E6DA1F1D4AD72FD" ma:contentTypeVersion="10" ma:contentTypeDescription="Create a new document." ma:contentTypeScope="" ma:versionID="c243bf09c6a92aebefe6ed8ed0e2f4c7">
  <xsd:schema xmlns:xsd="http://www.w3.org/2001/XMLSchema" xmlns:xs="http://www.w3.org/2001/XMLSchema" xmlns:p="http://schemas.microsoft.com/office/2006/metadata/properties" xmlns:ns3="cbb1ce0b-64e5-4ea5-903e-ad1c693ef432" targetNamespace="http://schemas.microsoft.com/office/2006/metadata/properties" ma:root="true" ma:fieldsID="848d894ef2364e7d108c87e5b62c3aa4" ns3:_="">
    <xsd:import namespace="cbb1ce0b-64e5-4ea5-903e-ad1c693ef43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b1ce0b-64e5-4ea5-903e-ad1c693ef4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90194C0-153A-4C00-A30A-393DD814C0CE}">
  <ds:schemaRefs>
    <ds:schemaRef ds:uri="http://schemas.microsoft.com/sharepoint/v3/contenttype/forms"/>
  </ds:schemaRefs>
</ds:datastoreItem>
</file>

<file path=customXml/itemProps2.xml><?xml version="1.0" encoding="utf-8"?>
<ds:datastoreItem xmlns:ds="http://schemas.openxmlformats.org/officeDocument/2006/customXml" ds:itemID="{8703AE81-F37B-4F40-A3C4-DBD1FABE64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b1ce0b-64e5-4ea5-903e-ad1c693ef4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6D499E-DFDA-4DFC-BA3A-DDDA3EBEB92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40</TotalTime>
  <Pages>2</Pages>
  <Words>400</Words>
  <Characters>228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ndSHIFT Technologies</Company>
  <LinksUpToDate>false</LinksUpToDate>
  <CharactersWithSpaces>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anie Hinton</dc:creator>
  <cp:lastModifiedBy>Melanie Hinton</cp:lastModifiedBy>
  <cp:revision>68</cp:revision>
  <cp:lastPrinted>2012-05-31T15:31:00Z</cp:lastPrinted>
  <dcterms:created xsi:type="dcterms:W3CDTF">2020-03-28T17:01:00Z</dcterms:created>
  <dcterms:modified xsi:type="dcterms:W3CDTF">2020-03-30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0F51E48BC8734C9E6DA1F1D4AD72FD</vt:lpwstr>
  </property>
</Properties>
</file>